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130E4D">
      <w:pPr>
        <w:jc w:val="center"/>
        <w:rPr>
          <w:i/>
          <w:iCs/>
        </w:rPr>
      </w:pPr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 xml:space="preserve">cted </w:t>
      </w:r>
      <w:proofErr w:type="gramStart"/>
      <w:r w:rsidR="007E43FA" w:rsidRPr="00013284">
        <w:t>sounds,  will</w:t>
      </w:r>
      <w:proofErr w:type="gramEnd"/>
      <w:r w:rsidR="007E43FA" w:rsidRPr="00013284">
        <w:t xml:space="preserve">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="00602DBA" w:rsidRPr="003727FC">
              <w:rPr>
                <w:rStyle w:val="Hyperlink"/>
                <w:noProof/>
              </w:rPr>
              <w:t>1.1 | Inspira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4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="00602DBA" w:rsidRPr="003727FC">
              <w:rPr>
                <w:rStyle w:val="Hyperlink"/>
                <w:noProof/>
              </w:rPr>
              <w:t>1.2. | Outlining the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5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="00602DBA" w:rsidRPr="003727FC">
              <w:rPr>
                <w:rStyle w:val="Hyperlink"/>
                <w:noProof/>
              </w:rPr>
              <w:t>1.2.1. | Existing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6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="00602DBA" w:rsidRPr="003727FC">
              <w:rPr>
                <w:rStyle w:val="Hyperlink"/>
                <w:noProof/>
              </w:rPr>
              <w:t>1.2.2. | Comparis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7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="00602DBA" w:rsidRPr="003727FC">
              <w:rPr>
                <w:rStyle w:val="Hyperlink"/>
                <w:noProof/>
              </w:rPr>
              <w:t>1.2.3. | Gap in Current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8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="00602DBA" w:rsidRPr="003727FC">
              <w:rPr>
                <w:rStyle w:val="Hyperlink"/>
                <w:noProof/>
              </w:rPr>
              <w:t>1.3. | Project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9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8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="00602DBA" w:rsidRPr="003727FC">
              <w:rPr>
                <w:rStyle w:val="Hyperlink"/>
                <w:noProof/>
              </w:rPr>
              <w:t>1.4. | Requirement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0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9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="00602DBA" w:rsidRPr="003727FC">
              <w:rPr>
                <w:rStyle w:val="Hyperlink"/>
                <w:noProof/>
              </w:rPr>
              <w:t>Referen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1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="00602DBA" w:rsidRPr="003727FC">
              <w:rPr>
                <w:rStyle w:val="Hyperlink"/>
                <w:noProof/>
              </w:rPr>
              <w:t>Bibliography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2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="00602DBA" w:rsidRPr="003727FC">
              <w:rPr>
                <w:rStyle w:val="Hyperlink"/>
                <w:noProof/>
              </w:rPr>
              <w:t>Appendi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 xml:space="preserve">spoken </w:t>
      </w:r>
      <w:proofErr w:type="gramStart"/>
      <w:r w:rsidR="00974674">
        <w:t>word</w:t>
      </w:r>
      <w:r w:rsidR="00923418">
        <w:t>s</w:t>
      </w:r>
      <w:r w:rsidR="0087291F">
        <w:t>;</w:t>
      </w:r>
      <w:proofErr w:type="gramEnd"/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proofErr w:type="spellStart"/>
      <w:r w:rsidR="00912F82" w:rsidRPr="00122C9F">
        <w:t>κιθάρ</w:t>
      </w:r>
      <w:proofErr w:type="spellEnd"/>
      <w:r w:rsidR="00912F82" w:rsidRPr="00122C9F">
        <w:t>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proofErr w:type="spellStart"/>
      <w:r w:rsidR="007578D8">
        <w:t>q</w:t>
      </w:r>
      <w:r w:rsidR="00591563">
        <w:t>ithara</w:t>
      </w:r>
      <w:r w:rsidR="007578D8">
        <w:t>h</w:t>
      </w:r>
      <w:proofErr w:type="spellEnd"/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proofErr w:type="gramStart"/>
      <w:r w:rsidR="000E546D">
        <w:t>I  had</w:t>
      </w:r>
      <w:proofErr w:type="gramEnd"/>
      <w:r w:rsidR="000E546D">
        <w:t xml:space="preserve">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proofErr w:type="gramStart"/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>research</w:t>
      </w:r>
      <w:proofErr w:type="gramEnd"/>
      <w:r w:rsidR="00176DC0">
        <w:t xml:space="preserve">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2B8D22E1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proofErr w:type="spellStart"/>
      <w:r w:rsidR="005663BD">
        <w:t>Harmonix</w:t>
      </w:r>
      <w:proofErr w:type="spellEnd"/>
      <w:r w:rsidR="005663BD">
        <w:t xml:space="preserve">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r w:rsidR="00547836">
        <w:t xml:space="preserve"> </w:t>
      </w:r>
      <w:r w:rsidR="007C0328">
        <w:t>(</w:t>
      </w:r>
      <w:r w:rsidR="00C1176F">
        <w:t>Eric</w:t>
      </w:r>
      <w:r w:rsidR="00686AA9">
        <w:rPr>
          <w:i/>
          <w:iCs/>
        </w:rPr>
        <w:t>, 200</w:t>
      </w:r>
      <w:r w:rsidR="00236B0D">
        <w:rPr>
          <w:i/>
          <w:iCs/>
        </w:rPr>
        <w:t>8</w:t>
      </w:r>
      <w:r w:rsidR="007C0328">
        <w:t>).</w:t>
      </w:r>
      <w:r w:rsidR="00526FCF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fldSimple w:instr=" SEQ Figure \* ARABIC ">
        <w:r w:rsidR="00227D8B">
          <w:rPr>
            <w:noProof/>
          </w:rPr>
          <w:t>1</w:t>
        </w:r>
      </w:fldSimple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4E04C546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proofErr w:type="gramStart"/>
      <w:r w:rsidR="00105E65">
        <w:t>technologically-enhanced</w:t>
      </w:r>
      <w:proofErr w:type="gramEnd"/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>currently in a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 xml:space="preserve">of </w:t>
      </w:r>
      <w:proofErr w:type="gramStart"/>
      <w:r w:rsidR="00481C0C">
        <w:t>finger-style</w:t>
      </w:r>
      <w:proofErr w:type="gramEnd"/>
      <w:r w:rsidR="00481C0C">
        <w:t xml:space="preserve">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227D8B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proofErr w:type="spellStart"/>
      <w:r w:rsidRPr="00372484">
        <w:rPr>
          <w:b/>
          <w:bCs/>
        </w:rPr>
        <w:t>RockSmith</w:t>
      </w:r>
      <w:proofErr w:type="spellEnd"/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</w:t>
      </w:r>
      <w:proofErr w:type="gramStart"/>
      <w:r w:rsidR="004337B6">
        <w:t>electric</w:t>
      </w:r>
      <w:proofErr w:type="gramEnd"/>
      <w:r w:rsidR="004337B6">
        <w:t xml:space="preserve">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 xml:space="preserve">However, </w:t>
      </w:r>
      <w:proofErr w:type="spellStart"/>
      <w:r w:rsidR="00F31D59">
        <w:t>RockSmith</w:t>
      </w:r>
      <w:proofErr w:type="spellEnd"/>
      <w:r w:rsidR="00F31D59">
        <w:t xml:space="preserve">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proofErr w:type="spellStart"/>
      <w:r w:rsidR="000C209F">
        <w:t>RockSmith</w:t>
      </w:r>
      <w:proofErr w:type="spellEnd"/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394EA794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227D8B">
          <w:rPr>
            <w:noProof/>
          </w:rPr>
          <w:t>3</w:t>
        </w:r>
      </w:fldSimple>
      <w:r>
        <w:t xml:space="preserve"> | </w:t>
      </w:r>
      <w:proofErr w:type="spellStart"/>
      <w:r>
        <w:t>RockSmith</w:t>
      </w:r>
      <w:proofErr w:type="spellEnd"/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proofErr w:type="gramStart"/>
      <w:r w:rsidR="00953CE7">
        <w:t>chords</w:t>
      </w:r>
      <w:proofErr w:type="gramEnd"/>
      <w:r w:rsidR="00F7360A">
        <w:t xml:space="preserve"> and song</w:t>
      </w:r>
      <w:r w:rsidR="00E2532E">
        <w:t>s</w:t>
      </w:r>
      <w:r w:rsidR="00953CE7">
        <w:t xml:space="preserve">, it will be referred to </w:t>
      </w:r>
      <w:proofErr w:type="spellStart"/>
      <w:r w:rsidR="00953CE7">
        <w:t>RiffMaster</w:t>
      </w:r>
      <w:proofErr w:type="spellEnd"/>
      <w:r w:rsidR="00953CE7">
        <w:t xml:space="preserve">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3BCDA778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| </w:t>
      </w:r>
      <w:r w:rsidR="002810F1">
        <w:t>Technology</w:t>
      </w:r>
      <w:r>
        <w:t xml:space="preserve"> </w:t>
      </w:r>
      <w:proofErr w:type="spellStart"/>
      <w:r>
        <w:t>Comparision</w:t>
      </w:r>
      <w:proofErr w:type="spellEnd"/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</w:t>
      </w:r>
      <w:proofErr w:type="gramStart"/>
      <w:r w:rsidR="000F364A">
        <w:t>Therefore</w:t>
      </w:r>
      <w:proofErr w:type="gramEnd"/>
      <w:r w:rsidR="000F364A">
        <w:t xml:space="preserve">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</w:t>
      </w:r>
      <w:proofErr w:type="spellStart"/>
      <w:r w:rsidR="003C4A66">
        <w:t>RockSmith</w:t>
      </w:r>
      <w:proofErr w:type="spellEnd"/>
      <w:r w:rsidR="003C4A66">
        <w:t xml:space="preserve">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 xml:space="preserve">the user </w:t>
      </w:r>
      <w:proofErr w:type="gramStart"/>
      <w:r w:rsidR="005A2973">
        <w:t>has to</w:t>
      </w:r>
      <w:proofErr w:type="gramEnd"/>
      <w:r w:rsidR="005A2973">
        <w:t xml:space="preserve"> buy a decent-quality instrument to be able to 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 xml:space="preserve">, </w:t>
      </w:r>
      <w:proofErr w:type="gramStart"/>
      <w:r w:rsidR="0092391A">
        <w:t>proprietary</w:t>
      </w:r>
      <w:proofErr w:type="gramEnd"/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proofErr w:type="gramStart"/>
      <w:r w:rsidR="00A07B85">
        <w:t>protocol</w:t>
      </w:r>
      <w:r w:rsidR="00557FD0">
        <w:t>s</w:t>
      </w:r>
      <w:proofErr w:type="gramEnd"/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proofErr w:type="spellStart"/>
      <w:r>
        <w:t>RiffMaster</w:t>
      </w:r>
      <w:proofErr w:type="spellEnd"/>
      <w:r>
        <w:t xml:space="preserve">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55B6706E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layout</w:t>
      </w:r>
      <w:r w:rsidR="00086627">
        <w:t xml:space="preserve"> to</w:t>
      </w:r>
      <w:r w:rsidR="00511FC7">
        <w:t xml:space="preserve"> accurately</w:t>
      </w:r>
      <w:r w:rsidR="00086627">
        <w:t xml:space="preserve"> simulate the instrument</w:t>
      </w:r>
      <w:r w:rsidR="00511FC7">
        <w:t>s mechanism</w:t>
      </w:r>
      <w:r w:rsidR="00086627">
        <w:t>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</w:t>
      </w:r>
      <w:proofErr w:type="gramStart"/>
      <w:r w:rsidR="001466ED">
        <w:t>similar to</w:t>
      </w:r>
      <w:proofErr w:type="gramEnd"/>
      <w:r w:rsidR="001466ED">
        <w:t xml:space="preserve">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2574FE">
        <w:t xml:space="preserve"> console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2574FE">
        <w:t>precision</w:t>
      </w:r>
      <w:r w:rsidR="00F3696E">
        <w:t xml:space="preserve">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68B520EC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 xml:space="preserve">, </w:t>
      </w:r>
      <w:proofErr w:type="gramStart"/>
      <w:r w:rsidR="003C5CED">
        <w:t>detects</w:t>
      </w:r>
      <w:proofErr w:type="gramEnd"/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proofErr w:type="spellStart"/>
      <w:r w:rsidR="00CB1EAA">
        <w:t>RiffMaster</w:t>
      </w:r>
      <w:proofErr w:type="spellEnd"/>
      <w:r w:rsidR="00CB1EAA">
        <w:t xml:space="preserve">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5795B58A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 xml:space="preserve">a </w:t>
      </w:r>
      <w:r w:rsidR="00726D07">
        <w:t xml:space="preserve">simple </w:t>
      </w:r>
      <w:r w:rsidR="00222553">
        <w:t>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</w:t>
      </w:r>
      <w:proofErr w:type="gramStart"/>
      <w:r w:rsidR="00803FE2">
        <w:t>user name</w:t>
      </w:r>
      <w:proofErr w:type="gramEnd"/>
      <w:r w:rsidR="00803FE2">
        <w:t xml:space="preserve">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7065058C" w14:textId="102A3EA7" w:rsidR="00FB1F6F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>ly specify the project's parameters.</w:t>
      </w:r>
      <w:r>
        <w:t xml:space="preserve"> In our scenario, </w:t>
      </w:r>
      <w:r w:rsidR="00B55DAC">
        <w:t>the most important ones are user and system requirement</w:t>
      </w:r>
      <w:r w:rsidR="00190394">
        <w:t>s.</w:t>
      </w:r>
    </w:p>
    <w:p w14:paraId="42B11E17" w14:textId="77777777" w:rsidR="00CA0235" w:rsidRPr="007E40EF" w:rsidRDefault="00CA0235" w:rsidP="007E40EF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bookmarkStart w:id="8" w:name="_Toc116294921"/>
      <w:r>
        <w:lastRenderedPageBreak/>
        <w:t>References</w:t>
      </w:r>
      <w:bookmarkEnd w:id="8"/>
    </w:p>
    <w:p w14:paraId="789192BC" w14:textId="6234635D" w:rsidR="009C0DB4" w:rsidRPr="009C0DB4" w:rsidRDefault="009C0DB4" w:rsidP="009C0DB4">
      <w:pPr>
        <w:suppressAutoHyphens/>
        <w:spacing w:after="40" w:line="240" w:lineRule="auto"/>
        <w:rPr>
          <w:lang w:eastAsia="en-GB"/>
        </w:rPr>
      </w:pPr>
      <w:proofErr w:type="spellStart"/>
      <w:r w:rsidRPr="009C0DB4">
        <w:rPr>
          <w:b/>
          <w:bCs/>
          <w:lang w:eastAsia="en-GB"/>
        </w:rPr>
        <w:t>Dribin</w:t>
      </w:r>
      <w:proofErr w:type="spellEnd"/>
      <w:r w:rsidRPr="009B2E3D">
        <w:rPr>
          <w:lang w:eastAsia="en-GB"/>
        </w:rPr>
        <w:t>, D., 2000. Keyboard matrix help.</w:t>
      </w:r>
    </w:p>
    <w:p w14:paraId="5BC0E889" w14:textId="5628DC20" w:rsidR="00C22943" w:rsidRDefault="00C22943" w:rsidP="00130E4D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 xml:space="preserve">KTH, School of Computer Science and Communication (CSC), Speech, </w:t>
      </w:r>
      <w:proofErr w:type="gramStart"/>
      <w:r w:rsidRPr="00E310DB">
        <w:rPr>
          <w:rStyle w:val="organisation"/>
        </w:rPr>
        <w:t>Music</w:t>
      </w:r>
      <w:proofErr w:type="gramEnd"/>
      <w:r w:rsidRPr="00E310DB">
        <w:rPr>
          <w:rStyle w:val="organisation"/>
        </w:rPr>
        <w:t xml:space="preserve"> and Hearing, TMH, Speech Communication and Technology.</w:t>
      </w:r>
    </w:p>
    <w:p w14:paraId="3C743FB0" w14:textId="77777777" w:rsidR="00FE23C3" w:rsidRDefault="00FE23C3" w:rsidP="00130E4D">
      <w:pPr>
        <w:spacing w:after="0" w:line="240" w:lineRule="auto"/>
        <w:jc w:val="left"/>
        <w:rPr>
          <w:rStyle w:val="organisation"/>
        </w:rPr>
      </w:pPr>
    </w:p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9" w:name="_Toc116294922"/>
      <w:r>
        <w:t>Bibliography</w:t>
      </w:r>
      <w:bookmarkEnd w:id="9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10" w:name="_Toc116294923"/>
      <w:r>
        <w:t>Appendices</w:t>
      </w:r>
      <w:bookmarkEnd w:id="10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8DDE9" w14:textId="77777777" w:rsidR="008764B5" w:rsidRDefault="008764B5" w:rsidP="00BE578B">
      <w:pPr>
        <w:spacing w:after="0" w:line="240" w:lineRule="auto"/>
      </w:pPr>
      <w:r>
        <w:separator/>
      </w:r>
    </w:p>
  </w:endnote>
  <w:endnote w:type="continuationSeparator" w:id="0">
    <w:p w14:paraId="5029E7ED" w14:textId="77777777" w:rsidR="008764B5" w:rsidRDefault="008764B5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97D05" w14:textId="77777777" w:rsidR="008764B5" w:rsidRDefault="008764B5" w:rsidP="00BE578B">
      <w:pPr>
        <w:spacing w:after="0" w:line="240" w:lineRule="auto"/>
      </w:pPr>
      <w:r>
        <w:separator/>
      </w:r>
    </w:p>
  </w:footnote>
  <w:footnote w:type="continuationSeparator" w:id="0">
    <w:p w14:paraId="4CDA69E7" w14:textId="77777777" w:rsidR="008764B5" w:rsidRDefault="008764B5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</w:t>
    </w:r>
    <w:proofErr w:type="gramStart"/>
    <w:r w:rsidR="00546EDD">
      <w:rPr>
        <w:smallCaps/>
      </w:rPr>
      <w:t xml:space="preserve">Dissertation </w:t>
    </w:r>
    <w:r w:rsidR="00A96854" w:rsidRPr="00050DF5">
      <w:rPr>
        <w:smallCaps/>
      </w:rPr>
      <w:t xml:space="preserve"> Project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8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8"/>
  </w:num>
  <w:num w:numId="2" w16cid:durableId="1700813498">
    <w:abstractNumId w:val="10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9"/>
  </w:num>
  <w:num w:numId="8" w16cid:durableId="2111772993">
    <w:abstractNumId w:val="11"/>
  </w:num>
  <w:num w:numId="9" w16cid:durableId="1049838624">
    <w:abstractNumId w:val="6"/>
  </w:num>
  <w:num w:numId="10" w16cid:durableId="2090613159">
    <w:abstractNumId w:val="7"/>
  </w:num>
  <w:num w:numId="11" w16cid:durableId="1566062769">
    <w:abstractNumId w:val="0"/>
  </w:num>
  <w:num w:numId="12" w16cid:durableId="1815485893">
    <w:abstractNumId w:val="5"/>
  </w:num>
  <w:num w:numId="13" w16cid:durableId="1685285824">
    <w:abstractNumId w:val="2"/>
  </w:num>
  <w:num w:numId="14" w16cid:durableId="1862091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ea1AJCTFLosAAAA"/>
  </w:docVars>
  <w:rsids>
    <w:rsidRoot w:val="00413497"/>
    <w:rsid w:val="00000AC8"/>
    <w:rsid w:val="000044E2"/>
    <w:rsid w:val="00007E53"/>
    <w:rsid w:val="000103A9"/>
    <w:rsid w:val="00010631"/>
    <w:rsid w:val="000129C8"/>
    <w:rsid w:val="00012EAF"/>
    <w:rsid w:val="00013284"/>
    <w:rsid w:val="00016479"/>
    <w:rsid w:val="00025986"/>
    <w:rsid w:val="00031FD6"/>
    <w:rsid w:val="000322C7"/>
    <w:rsid w:val="00032960"/>
    <w:rsid w:val="00032C7B"/>
    <w:rsid w:val="00034E28"/>
    <w:rsid w:val="000379C1"/>
    <w:rsid w:val="00045A74"/>
    <w:rsid w:val="00046070"/>
    <w:rsid w:val="00050421"/>
    <w:rsid w:val="00050DF5"/>
    <w:rsid w:val="00051E23"/>
    <w:rsid w:val="0005699A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5485"/>
    <w:rsid w:val="000B58D1"/>
    <w:rsid w:val="000B5911"/>
    <w:rsid w:val="000B660B"/>
    <w:rsid w:val="000C059B"/>
    <w:rsid w:val="000C0BE2"/>
    <w:rsid w:val="000C0FCF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56BC"/>
    <w:rsid w:val="00105E65"/>
    <w:rsid w:val="00107A12"/>
    <w:rsid w:val="00107B9E"/>
    <w:rsid w:val="001133E0"/>
    <w:rsid w:val="00113620"/>
    <w:rsid w:val="00115902"/>
    <w:rsid w:val="00115D86"/>
    <w:rsid w:val="001204F5"/>
    <w:rsid w:val="00122C9F"/>
    <w:rsid w:val="001232EB"/>
    <w:rsid w:val="00123579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21D0"/>
    <w:rsid w:val="00154A41"/>
    <w:rsid w:val="00162088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41A7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22AC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F20B1"/>
    <w:rsid w:val="001F26F6"/>
    <w:rsid w:val="001F74D9"/>
    <w:rsid w:val="00202240"/>
    <w:rsid w:val="00202790"/>
    <w:rsid w:val="00202B33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7470"/>
    <w:rsid w:val="0025468E"/>
    <w:rsid w:val="00254A3C"/>
    <w:rsid w:val="00255AEF"/>
    <w:rsid w:val="002574FE"/>
    <w:rsid w:val="00257ACD"/>
    <w:rsid w:val="00260335"/>
    <w:rsid w:val="00264957"/>
    <w:rsid w:val="00265796"/>
    <w:rsid w:val="00266344"/>
    <w:rsid w:val="002748EF"/>
    <w:rsid w:val="00274BE0"/>
    <w:rsid w:val="002756D8"/>
    <w:rsid w:val="00276993"/>
    <w:rsid w:val="002774A3"/>
    <w:rsid w:val="002810F1"/>
    <w:rsid w:val="002816B8"/>
    <w:rsid w:val="00281806"/>
    <w:rsid w:val="00293EA4"/>
    <w:rsid w:val="002952BE"/>
    <w:rsid w:val="002A110D"/>
    <w:rsid w:val="002A22C4"/>
    <w:rsid w:val="002A4312"/>
    <w:rsid w:val="002A6ACA"/>
    <w:rsid w:val="002B1177"/>
    <w:rsid w:val="002B1E53"/>
    <w:rsid w:val="002B2004"/>
    <w:rsid w:val="002B2FD2"/>
    <w:rsid w:val="002B51BE"/>
    <w:rsid w:val="002B5386"/>
    <w:rsid w:val="002B5646"/>
    <w:rsid w:val="002B713F"/>
    <w:rsid w:val="002C141B"/>
    <w:rsid w:val="002C2FBC"/>
    <w:rsid w:val="002C37F1"/>
    <w:rsid w:val="002C5270"/>
    <w:rsid w:val="002C531E"/>
    <w:rsid w:val="002D1423"/>
    <w:rsid w:val="002E22A5"/>
    <w:rsid w:val="002E71D0"/>
    <w:rsid w:val="002F06C3"/>
    <w:rsid w:val="002F0707"/>
    <w:rsid w:val="002F153F"/>
    <w:rsid w:val="002F2845"/>
    <w:rsid w:val="0030286F"/>
    <w:rsid w:val="00305E27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16F8"/>
    <w:rsid w:val="00334F18"/>
    <w:rsid w:val="00343FF3"/>
    <w:rsid w:val="00344CD3"/>
    <w:rsid w:val="0034604E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1F46"/>
    <w:rsid w:val="003632F0"/>
    <w:rsid w:val="00364064"/>
    <w:rsid w:val="00367083"/>
    <w:rsid w:val="00371CBC"/>
    <w:rsid w:val="00372484"/>
    <w:rsid w:val="00373F96"/>
    <w:rsid w:val="0037434A"/>
    <w:rsid w:val="00374572"/>
    <w:rsid w:val="00374B92"/>
    <w:rsid w:val="00375D13"/>
    <w:rsid w:val="00380F77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4C0"/>
    <w:rsid w:val="003B5C13"/>
    <w:rsid w:val="003C1041"/>
    <w:rsid w:val="003C188B"/>
    <w:rsid w:val="003C3BB6"/>
    <w:rsid w:val="003C4A66"/>
    <w:rsid w:val="003C5CED"/>
    <w:rsid w:val="003C71BA"/>
    <w:rsid w:val="003D03BC"/>
    <w:rsid w:val="003D4A3D"/>
    <w:rsid w:val="003D4E5E"/>
    <w:rsid w:val="003D5829"/>
    <w:rsid w:val="003D62F3"/>
    <w:rsid w:val="003E122F"/>
    <w:rsid w:val="003E159E"/>
    <w:rsid w:val="003E51BA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F4A"/>
    <w:rsid w:val="0043258B"/>
    <w:rsid w:val="00432C3A"/>
    <w:rsid w:val="004337B6"/>
    <w:rsid w:val="00434B38"/>
    <w:rsid w:val="004368B1"/>
    <w:rsid w:val="00437E2E"/>
    <w:rsid w:val="004406B4"/>
    <w:rsid w:val="00442C7E"/>
    <w:rsid w:val="00444203"/>
    <w:rsid w:val="00444307"/>
    <w:rsid w:val="00446816"/>
    <w:rsid w:val="0045063B"/>
    <w:rsid w:val="00450A00"/>
    <w:rsid w:val="00450D65"/>
    <w:rsid w:val="00450FE8"/>
    <w:rsid w:val="00451E3A"/>
    <w:rsid w:val="0045260B"/>
    <w:rsid w:val="00454BBE"/>
    <w:rsid w:val="00455129"/>
    <w:rsid w:val="004552FE"/>
    <w:rsid w:val="00455857"/>
    <w:rsid w:val="00455E5F"/>
    <w:rsid w:val="00456532"/>
    <w:rsid w:val="00460057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97A37"/>
    <w:rsid w:val="004A12DB"/>
    <w:rsid w:val="004A18E1"/>
    <w:rsid w:val="004A2C30"/>
    <w:rsid w:val="004A2DAB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4845"/>
    <w:rsid w:val="00504A0D"/>
    <w:rsid w:val="00506766"/>
    <w:rsid w:val="00510892"/>
    <w:rsid w:val="00510A49"/>
    <w:rsid w:val="00510B55"/>
    <w:rsid w:val="00511FC7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325C"/>
    <w:rsid w:val="00544B21"/>
    <w:rsid w:val="00544B3B"/>
    <w:rsid w:val="005450E8"/>
    <w:rsid w:val="00545E31"/>
    <w:rsid w:val="00546EDD"/>
    <w:rsid w:val="00547097"/>
    <w:rsid w:val="00547836"/>
    <w:rsid w:val="005521DA"/>
    <w:rsid w:val="00553681"/>
    <w:rsid w:val="00553F6E"/>
    <w:rsid w:val="00556838"/>
    <w:rsid w:val="00557EED"/>
    <w:rsid w:val="00557FD0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124A"/>
    <w:rsid w:val="005E1B9D"/>
    <w:rsid w:val="005E1BD5"/>
    <w:rsid w:val="005E2147"/>
    <w:rsid w:val="005E50C9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5668"/>
    <w:rsid w:val="00606A26"/>
    <w:rsid w:val="00606CF7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40CC3"/>
    <w:rsid w:val="00643C57"/>
    <w:rsid w:val="00643D9D"/>
    <w:rsid w:val="0064408D"/>
    <w:rsid w:val="00644C29"/>
    <w:rsid w:val="00646E02"/>
    <w:rsid w:val="006502FC"/>
    <w:rsid w:val="0065225F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C5E3D"/>
    <w:rsid w:val="006D041A"/>
    <w:rsid w:val="006D475C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6D07"/>
    <w:rsid w:val="00727379"/>
    <w:rsid w:val="0073307B"/>
    <w:rsid w:val="00735C21"/>
    <w:rsid w:val="00737E59"/>
    <w:rsid w:val="00744025"/>
    <w:rsid w:val="007449F9"/>
    <w:rsid w:val="007453D5"/>
    <w:rsid w:val="007500A8"/>
    <w:rsid w:val="00755666"/>
    <w:rsid w:val="007578D8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8439E"/>
    <w:rsid w:val="00793C05"/>
    <w:rsid w:val="00794A75"/>
    <w:rsid w:val="00795163"/>
    <w:rsid w:val="00796443"/>
    <w:rsid w:val="007978A9"/>
    <w:rsid w:val="007A17C8"/>
    <w:rsid w:val="007A3886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0EF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8B7"/>
    <w:rsid w:val="0086605F"/>
    <w:rsid w:val="00871812"/>
    <w:rsid w:val="0087291F"/>
    <w:rsid w:val="00873EA2"/>
    <w:rsid w:val="008752F3"/>
    <w:rsid w:val="008764B5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46F1"/>
    <w:rsid w:val="008A5C86"/>
    <w:rsid w:val="008A6A6A"/>
    <w:rsid w:val="008A6EBF"/>
    <w:rsid w:val="008B19F8"/>
    <w:rsid w:val="008B2A01"/>
    <w:rsid w:val="008B38C5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93D"/>
    <w:rsid w:val="008E6D31"/>
    <w:rsid w:val="008E7A67"/>
    <w:rsid w:val="008F1C8C"/>
    <w:rsid w:val="008F382D"/>
    <w:rsid w:val="008F482B"/>
    <w:rsid w:val="008F61A9"/>
    <w:rsid w:val="00900E57"/>
    <w:rsid w:val="00904BE0"/>
    <w:rsid w:val="0090626D"/>
    <w:rsid w:val="00906720"/>
    <w:rsid w:val="00912F82"/>
    <w:rsid w:val="0091789F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4049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5E10"/>
    <w:rsid w:val="009C05B4"/>
    <w:rsid w:val="009C0D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7970"/>
    <w:rsid w:val="009F4B30"/>
    <w:rsid w:val="009F4DC4"/>
    <w:rsid w:val="009F7C4F"/>
    <w:rsid w:val="00A02FC0"/>
    <w:rsid w:val="00A066F6"/>
    <w:rsid w:val="00A07B85"/>
    <w:rsid w:val="00A07CFE"/>
    <w:rsid w:val="00A10E02"/>
    <w:rsid w:val="00A12524"/>
    <w:rsid w:val="00A156CE"/>
    <w:rsid w:val="00A160F4"/>
    <w:rsid w:val="00A1789F"/>
    <w:rsid w:val="00A20C13"/>
    <w:rsid w:val="00A220D2"/>
    <w:rsid w:val="00A2368E"/>
    <w:rsid w:val="00A254B6"/>
    <w:rsid w:val="00A26C26"/>
    <w:rsid w:val="00A26E99"/>
    <w:rsid w:val="00A30316"/>
    <w:rsid w:val="00A3212F"/>
    <w:rsid w:val="00A3275D"/>
    <w:rsid w:val="00A32C61"/>
    <w:rsid w:val="00A359CB"/>
    <w:rsid w:val="00A36916"/>
    <w:rsid w:val="00A36E53"/>
    <w:rsid w:val="00A40FB2"/>
    <w:rsid w:val="00A42D51"/>
    <w:rsid w:val="00A44306"/>
    <w:rsid w:val="00A4524B"/>
    <w:rsid w:val="00A466C3"/>
    <w:rsid w:val="00A470EA"/>
    <w:rsid w:val="00A51054"/>
    <w:rsid w:val="00A52322"/>
    <w:rsid w:val="00A5340C"/>
    <w:rsid w:val="00A5423A"/>
    <w:rsid w:val="00A54990"/>
    <w:rsid w:val="00A557B1"/>
    <w:rsid w:val="00A6308A"/>
    <w:rsid w:val="00A64D16"/>
    <w:rsid w:val="00A652E7"/>
    <w:rsid w:val="00A654EE"/>
    <w:rsid w:val="00A71A78"/>
    <w:rsid w:val="00A72FA4"/>
    <w:rsid w:val="00A758DE"/>
    <w:rsid w:val="00A76EF5"/>
    <w:rsid w:val="00A772D2"/>
    <w:rsid w:val="00A803EF"/>
    <w:rsid w:val="00A8067D"/>
    <w:rsid w:val="00A806BD"/>
    <w:rsid w:val="00A80736"/>
    <w:rsid w:val="00A861F0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2644"/>
    <w:rsid w:val="00AB38FE"/>
    <w:rsid w:val="00AB72CD"/>
    <w:rsid w:val="00AC0B9B"/>
    <w:rsid w:val="00AC140A"/>
    <w:rsid w:val="00AC2267"/>
    <w:rsid w:val="00AC5DFE"/>
    <w:rsid w:val="00AC6AAF"/>
    <w:rsid w:val="00AC7BC6"/>
    <w:rsid w:val="00AD185D"/>
    <w:rsid w:val="00AD2D0C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06AEE"/>
    <w:rsid w:val="00B1025B"/>
    <w:rsid w:val="00B12D5F"/>
    <w:rsid w:val="00B1581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5DAC"/>
    <w:rsid w:val="00B569ED"/>
    <w:rsid w:val="00B60F92"/>
    <w:rsid w:val="00B655A6"/>
    <w:rsid w:val="00B712DA"/>
    <w:rsid w:val="00B80E94"/>
    <w:rsid w:val="00B8364A"/>
    <w:rsid w:val="00B83774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B0D"/>
    <w:rsid w:val="00BB1597"/>
    <w:rsid w:val="00BB1A64"/>
    <w:rsid w:val="00BB1C0C"/>
    <w:rsid w:val="00BB3DC0"/>
    <w:rsid w:val="00BB59BC"/>
    <w:rsid w:val="00BB6547"/>
    <w:rsid w:val="00BC0BC2"/>
    <w:rsid w:val="00BC2088"/>
    <w:rsid w:val="00BC511E"/>
    <w:rsid w:val="00BD6D17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2594D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A4C"/>
    <w:rsid w:val="00C84BF5"/>
    <w:rsid w:val="00C879C8"/>
    <w:rsid w:val="00C87B7F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6905"/>
    <w:rsid w:val="00CD2171"/>
    <w:rsid w:val="00CD5408"/>
    <w:rsid w:val="00CD579F"/>
    <w:rsid w:val="00CE0853"/>
    <w:rsid w:val="00CE401B"/>
    <w:rsid w:val="00CE4468"/>
    <w:rsid w:val="00CE4A84"/>
    <w:rsid w:val="00CE4A97"/>
    <w:rsid w:val="00CE4E34"/>
    <w:rsid w:val="00CE6C53"/>
    <w:rsid w:val="00CF048B"/>
    <w:rsid w:val="00CF74F7"/>
    <w:rsid w:val="00CF787F"/>
    <w:rsid w:val="00D02E30"/>
    <w:rsid w:val="00D041C8"/>
    <w:rsid w:val="00D1197D"/>
    <w:rsid w:val="00D13B0C"/>
    <w:rsid w:val="00D14306"/>
    <w:rsid w:val="00D15F1F"/>
    <w:rsid w:val="00D16F7C"/>
    <w:rsid w:val="00D226BF"/>
    <w:rsid w:val="00D22E7D"/>
    <w:rsid w:val="00D24D6A"/>
    <w:rsid w:val="00D30E04"/>
    <w:rsid w:val="00D34A82"/>
    <w:rsid w:val="00D35641"/>
    <w:rsid w:val="00D42C54"/>
    <w:rsid w:val="00D44155"/>
    <w:rsid w:val="00D50B6E"/>
    <w:rsid w:val="00D56B46"/>
    <w:rsid w:val="00D5707B"/>
    <w:rsid w:val="00D61C81"/>
    <w:rsid w:val="00D64D33"/>
    <w:rsid w:val="00D6604B"/>
    <w:rsid w:val="00D66BDA"/>
    <w:rsid w:val="00D73A85"/>
    <w:rsid w:val="00D755D9"/>
    <w:rsid w:val="00D7618B"/>
    <w:rsid w:val="00D76588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788E"/>
    <w:rsid w:val="00DA7E6B"/>
    <w:rsid w:val="00DB26DF"/>
    <w:rsid w:val="00DB4792"/>
    <w:rsid w:val="00DB6D64"/>
    <w:rsid w:val="00DB7F4F"/>
    <w:rsid w:val="00DC149C"/>
    <w:rsid w:val="00DC4999"/>
    <w:rsid w:val="00DC5017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28F5"/>
    <w:rsid w:val="00DF4C0F"/>
    <w:rsid w:val="00DF58F3"/>
    <w:rsid w:val="00DF7924"/>
    <w:rsid w:val="00DF79AB"/>
    <w:rsid w:val="00E00176"/>
    <w:rsid w:val="00E02548"/>
    <w:rsid w:val="00E0276C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1E17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0C44"/>
    <w:rsid w:val="00EA3DEA"/>
    <w:rsid w:val="00EA4012"/>
    <w:rsid w:val="00EA59C3"/>
    <w:rsid w:val="00EB3591"/>
    <w:rsid w:val="00EB4B65"/>
    <w:rsid w:val="00EB4BFF"/>
    <w:rsid w:val="00EB5F44"/>
    <w:rsid w:val="00EC0698"/>
    <w:rsid w:val="00EC1FFC"/>
    <w:rsid w:val="00EC3627"/>
    <w:rsid w:val="00EC4D30"/>
    <w:rsid w:val="00EC5211"/>
    <w:rsid w:val="00EC5AEE"/>
    <w:rsid w:val="00ED1B89"/>
    <w:rsid w:val="00EE0CBC"/>
    <w:rsid w:val="00EE1C7A"/>
    <w:rsid w:val="00EE22B3"/>
    <w:rsid w:val="00EE2663"/>
    <w:rsid w:val="00EE2AE8"/>
    <w:rsid w:val="00EE2E35"/>
    <w:rsid w:val="00EE3E4C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3305"/>
    <w:rsid w:val="00F25DEF"/>
    <w:rsid w:val="00F30952"/>
    <w:rsid w:val="00F31D5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1F36"/>
    <w:rsid w:val="00FA2292"/>
    <w:rsid w:val="00FA367F"/>
    <w:rsid w:val="00FA7544"/>
    <w:rsid w:val="00FB0F4E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23C3"/>
    <w:rsid w:val="00FE3600"/>
    <w:rsid w:val="00FE3794"/>
    <w:rsid w:val="00FE3937"/>
    <w:rsid w:val="00FE4BA9"/>
    <w:rsid w:val="00FE6FBA"/>
    <w:rsid w:val="00FE7C45"/>
    <w:rsid w:val="00FF2C42"/>
    <w:rsid w:val="00FF2FC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5</TotalTime>
  <Pages>10</Pages>
  <Words>2221</Words>
  <Characters>12662</Characters>
  <Application>Microsoft Office Word</Application>
  <DocSecurity>0</DocSecurity>
  <Lines>105</Lines>
  <Paragraphs>29</Paragraphs>
  <ScaleCrop>false</ScaleCrop>
  <Company/>
  <LinksUpToDate>false</LinksUpToDate>
  <CharactersWithSpaces>1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210</cp:revision>
  <dcterms:created xsi:type="dcterms:W3CDTF">2022-10-05T20:08:00Z</dcterms:created>
  <dcterms:modified xsi:type="dcterms:W3CDTF">2022-10-11T21:06:00Z</dcterms:modified>
</cp:coreProperties>
</file>